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4C9B3800" w14:textId="593CFAF3" w:rsidR="00896C9F" w:rsidRPr="009E02DA" w:rsidRDefault="00896C9F" w:rsidP="00746216">
      <w:pPr>
        <w:tabs>
          <w:tab w:val="left" w:pos="5134"/>
        </w:tabs>
        <w:spacing w:after="0"/>
        <w:jc w:val="both"/>
        <w:rPr>
          <w:rFonts w:ascii="Candara" w:hAnsi="Candara" w:cs="Times New Roman"/>
          <w:sz w:val="20"/>
          <w:szCs w:val="20"/>
        </w:rPr>
      </w:pPr>
      <w:r w:rsidRPr="009E02DA">
        <w:rPr>
          <w:rFonts w:ascii="Candara" w:hAnsi="Candara" w:cs="Times New Roman"/>
          <w:sz w:val="20"/>
          <w:szCs w:val="20"/>
        </w:rPr>
        <w:t xml:space="preserve">Date </w:t>
      </w:r>
      <w:r w:rsidR="00746216">
        <w:rPr>
          <w:rFonts w:ascii="Candara" w:hAnsi="Candara" w:cs="Times New Roman"/>
          <w:sz w:val="20"/>
          <w:szCs w:val="20"/>
        </w:rPr>
        <w:tab/>
      </w:r>
    </w:p>
    <w:p w14:paraId="79C04192" w14:textId="77777777" w:rsidR="00113E0C" w:rsidRPr="009E02DA" w:rsidRDefault="00113E0C" w:rsidP="00B8353B">
      <w:pPr>
        <w:spacing w:after="0"/>
        <w:jc w:val="both"/>
        <w:rPr>
          <w:rFonts w:ascii="Candara" w:hAnsi="Candara" w:cs="Times New Roman"/>
          <w:sz w:val="20"/>
          <w:szCs w:val="20"/>
        </w:rPr>
      </w:pPr>
      <w:r w:rsidRPr="009E02DA">
        <w:rPr>
          <w:rFonts w:ascii="Candara" w:hAnsi="Candara" w:cs="Times New Roman"/>
          <w:sz w:val="20"/>
          <w:szCs w:val="20"/>
        </w:rPr>
        <w:t>To</w:t>
      </w:r>
    </w:p>
    <w:p w14:paraId="5FA07B9E" w14:textId="77777777" w:rsidR="00113E0C" w:rsidRPr="009E02DA" w:rsidRDefault="00113E0C" w:rsidP="00B8353B">
      <w:pPr>
        <w:spacing w:after="0"/>
        <w:jc w:val="both"/>
        <w:rPr>
          <w:rFonts w:ascii="Candara" w:hAnsi="Candara" w:cs="Times New Roman"/>
          <w:sz w:val="20"/>
          <w:szCs w:val="20"/>
        </w:rPr>
      </w:pPr>
      <w:r w:rsidRPr="009E02DA">
        <w:rPr>
          <w:rFonts w:ascii="Candara" w:hAnsi="Candara" w:cs="Times New Roman"/>
          <w:sz w:val="20"/>
          <w:szCs w:val="20"/>
        </w:rPr>
        <w:t xml:space="preserve">_________ Contact Name </w:t>
      </w:r>
    </w:p>
    <w:p w14:paraId="2AB346B9" w14:textId="77777777" w:rsidR="00113E0C" w:rsidRPr="009E02DA" w:rsidRDefault="00113E0C" w:rsidP="00B8353B">
      <w:pPr>
        <w:spacing w:after="0"/>
        <w:jc w:val="both"/>
        <w:rPr>
          <w:rFonts w:ascii="Candara" w:hAnsi="Candara" w:cs="Times New Roman"/>
          <w:sz w:val="20"/>
          <w:szCs w:val="20"/>
        </w:rPr>
      </w:pPr>
      <w:r w:rsidRPr="009E02DA">
        <w:rPr>
          <w:rFonts w:ascii="Candara" w:eastAsia="Times New Roman" w:hAnsi="Candara" w:cs="Times New Roman"/>
          <w:sz w:val="20"/>
          <w:szCs w:val="20"/>
        </w:rPr>
        <w:t>_________ Contact’s Job Title (Designation)</w:t>
      </w:r>
    </w:p>
    <w:p w14:paraId="3AACF762" w14:textId="77777777" w:rsidR="00113E0C" w:rsidRPr="009E02DA" w:rsidRDefault="00113E0C" w:rsidP="00B8353B">
      <w:pPr>
        <w:spacing w:after="0"/>
        <w:jc w:val="both"/>
        <w:rPr>
          <w:rFonts w:ascii="Candara" w:eastAsia="Times New Roman" w:hAnsi="Candara" w:cs="Times New Roman"/>
          <w:sz w:val="20"/>
          <w:szCs w:val="20"/>
        </w:rPr>
      </w:pPr>
      <w:r w:rsidRPr="009E02DA">
        <w:rPr>
          <w:rFonts w:ascii="Candara" w:eastAsia="Times New Roman" w:hAnsi="Candara" w:cs="Times New Roman"/>
          <w:sz w:val="20"/>
          <w:szCs w:val="20"/>
        </w:rPr>
        <w:t>___________ Company Name</w:t>
      </w:r>
    </w:p>
    <w:p w14:paraId="189B2BB8" w14:textId="77777777" w:rsidR="00113E0C" w:rsidRPr="009E02DA" w:rsidRDefault="00113E0C" w:rsidP="00B8353B">
      <w:pPr>
        <w:spacing w:after="0"/>
        <w:jc w:val="both"/>
        <w:rPr>
          <w:rFonts w:ascii="Candara" w:eastAsia="Times New Roman" w:hAnsi="Candara" w:cs="Times New Roman"/>
          <w:sz w:val="20"/>
          <w:szCs w:val="20"/>
        </w:rPr>
      </w:pPr>
      <w:r w:rsidRPr="009E02DA">
        <w:rPr>
          <w:rFonts w:ascii="Candara" w:eastAsia="Times New Roman" w:hAnsi="Candara" w:cs="Times New Roman"/>
          <w:sz w:val="20"/>
          <w:szCs w:val="20"/>
        </w:rPr>
        <w:t>___________ Company Address</w:t>
      </w:r>
    </w:p>
    <w:p w14:paraId="13E8DF67" w14:textId="1D9B4973" w:rsidR="00594EAE" w:rsidRPr="009E02DA" w:rsidRDefault="00594EAE" w:rsidP="00B8353B">
      <w:pPr>
        <w:spacing w:after="0"/>
        <w:jc w:val="both"/>
        <w:rPr>
          <w:rFonts w:ascii="Candara" w:hAnsi="Candara" w:cs="Times New Roman"/>
          <w:sz w:val="20"/>
          <w:szCs w:val="20"/>
        </w:rPr>
      </w:pPr>
      <w:r w:rsidRPr="009E02DA">
        <w:rPr>
          <w:rFonts w:ascii="Candara" w:hAnsi="Candara" w:cs="Times New Roman"/>
          <w:b/>
          <w:sz w:val="20"/>
          <w:szCs w:val="20"/>
        </w:rPr>
        <w:t>Subject</w:t>
      </w:r>
      <w:r w:rsidRPr="009E02DA">
        <w:rPr>
          <w:rFonts w:ascii="Candara" w:hAnsi="Candara" w:cs="Times New Roman"/>
          <w:sz w:val="20"/>
          <w:szCs w:val="20"/>
        </w:rPr>
        <w:t xml:space="preserve">: </w:t>
      </w:r>
      <w:r w:rsidRPr="009E02DA">
        <w:rPr>
          <w:rFonts w:ascii="Candara" w:hAnsi="Candara" w:cs="Times New Roman"/>
          <w:sz w:val="20"/>
          <w:szCs w:val="20"/>
          <w:u w:val="single"/>
        </w:rPr>
        <w:t>Request for</w:t>
      </w:r>
      <w:r w:rsidR="00D56F1E" w:rsidRPr="009E02DA">
        <w:rPr>
          <w:rFonts w:ascii="Candara" w:hAnsi="Candara" w:cs="Times New Roman"/>
          <w:sz w:val="20"/>
          <w:szCs w:val="20"/>
          <w:u w:val="single"/>
        </w:rPr>
        <w:t xml:space="preserve"> the post of </w:t>
      </w:r>
      <w:r w:rsidR="00113E0C" w:rsidRPr="009E02DA">
        <w:rPr>
          <w:rFonts w:ascii="Candara" w:hAnsi="Candara" w:cs="Times New Roman"/>
          <w:b/>
          <w:bCs/>
          <w:sz w:val="20"/>
          <w:szCs w:val="20"/>
          <w:u w:val="single"/>
        </w:rPr>
        <w:t>“</w:t>
      </w:r>
      <w:r w:rsidR="00244F26">
        <w:rPr>
          <w:rFonts w:ascii="Candara" w:hAnsi="Candara" w:cs="Times New Roman"/>
          <w:b/>
          <w:bCs/>
          <w:sz w:val="20"/>
          <w:szCs w:val="20"/>
          <w:u w:val="single"/>
        </w:rPr>
        <w:t>Software Development Consultant</w:t>
      </w:r>
      <w:r w:rsidR="00113E0C" w:rsidRPr="009E02DA">
        <w:rPr>
          <w:rFonts w:ascii="Candara" w:hAnsi="Candara" w:cs="Times New Roman"/>
          <w:b/>
          <w:bCs/>
          <w:sz w:val="20"/>
          <w:szCs w:val="20"/>
          <w:u w:val="single"/>
        </w:rPr>
        <w:t>”</w:t>
      </w:r>
    </w:p>
    <w:p w14:paraId="67CF36AD" w14:textId="77777777" w:rsidR="00496AF1" w:rsidRPr="009E02DA" w:rsidRDefault="00496AF1" w:rsidP="00B8353B">
      <w:pPr>
        <w:spacing w:after="0"/>
        <w:jc w:val="both"/>
        <w:rPr>
          <w:rFonts w:ascii="Candara" w:hAnsi="Candara" w:cs="Times New Roman"/>
          <w:sz w:val="20"/>
          <w:szCs w:val="20"/>
        </w:rPr>
      </w:pPr>
    </w:p>
    <w:p w14:paraId="137176E6" w14:textId="77777777" w:rsidR="00594EAE" w:rsidRPr="009E02DA" w:rsidRDefault="00594EAE" w:rsidP="00B8353B">
      <w:pPr>
        <w:spacing w:after="0"/>
        <w:jc w:val="both"/>
        <w:rPr>
          <w:rFonts w:ascii="Candara" w:hAnsi="Candara" w:cs="Times New Roman"/>
          <w:sz w:val="20"/>
          <w:szCs w:val="20"/>
        </w:rPr>
      </w:pPr>
      <w:r w:rsidRPr="009E02DA">
        <w:rPr>
          <w:rFonts w:ascii="Candara" w:hAnsi="Candara" w:cs="Times New Roman"/>
          <w:sz w:val="20"/>
          <w:szCs w:val="20"/>
        </w:rPr>
        <w:t>Dear Sir,</w:t>
      </w:r>
    </w:p>
    <w:p w14:paraId="02EB0630" w14:textId="77777777" w:rsidR="00496AF1" w:rsidRPr="009E02DA" w:rsidRDefault="00496AF1" w:rsidP="00B8353B">
      <w:pPr>
        <w:spacing w:after="0"/>
        <w:jc w:val="both"/>
        <w:rPr>
          <w:rFonts w:ascii="Candara" w:hAnsi="Candara" w:cs="Times New Roman"/>
          <w:sz w:val="20"/>
          <w:szCs w:val="20"/>
        </w:rPr>
      </w:pPr>
    </w:p>
    <w:p w14:paraId="7193004C" w14:textId="77777777" w:rsidR="00C61D68" w:rsidRDefault="00C61D68" w:rsidP="00C61D68">
      <w:pPr>
        <w:spacing w:after="0"/>
        <w:jc w:val="both"/>
        <w:rPr>
          <w:rFonts w:ascii="Candara" w:hAnsi="Candara" w:cs="Times New Roman"/>
          <w:sz w:val="20"/>
          <w:szCs w:val="20"/>
        </w:rPr>
      </w:pPr>
      <w:r>
        <w:rPr>
          <w:rFonts w:ascii="Candara" w:hAnsi="Candara" w:cs="Times New Roman"/>
          <w:sz w:val="20"/>
          <w:szCs w:val="20"/>
        </w:rPr>
        <w:t xml:space="preserve">It is with interest and enthusiasm that I respond to your job opening for the position of </w:t>
      </w:r>
      <w:r>
        <w:rPr>
          <w:rFonts w:ascii="Candara" w:hAnsi="Candara" w:cs="Times New Roman"/>
          <w:b/>
          <w:bCs/>
          <w:sz w:val="20"/>
          <w:szCs w:val="20"/>
        </w:rPr>
        <w:t xml:space="preserve">“Software Development Consultant” </w:t>
      </w:r>
      <w:r>
        <w:rPr>
          <w:rFonts w:ascii="Candara" w:hAnsi="Candara" w:cs="Times New Roman"/>
          <w:sz w:val="20"/>
          <w:szCs w:val="20"/>
        </w:rPr>
        <w:t xml:space="preserve">as published in __________ (newspaper/website). </w:t>
      </w:r>
    </w:p>
    <w:p w14:paraId="2F7F5760" w14:textId="77777777" w:rsidR="00C61D68" w:rsidRDefault="00C61D68" w:rsidP="00C61D68">
      <w:pPr>
        <w:spacing w:after="0"/>
        <w:jc w:val="both"/>
        <w:rPr>
          <w:rFonts w:ascii="Candara" w:hAnsi="Candara" w:cs="Times New Roman"/>
          <w:sz w:val="20"/>
          <w:szCs w:val="20"/>
        </w:rPr>
      </w:pPr>
    </w:p>
    <w:p w14:paraId="4347C9C7" w14:textId="77777777" w:rsidR="00C61D68" w:rsidRDefault="00C61D68" w:rsidP="00C61D68">
      <w:pPr>
        <w:jc w:val="both"/>
        <w:rPr>
          <w:rFonts w:ascii="Candara" w:hAnsi="Candara" w:cs="Arial"/>
          <w:b/>
          <w:sz w:val="28"/>
          <w:szCs w:val="28"/>
        </w:rPr>
      </w:pPr>
      <w:r>
        <w:rPr>
          <w:rFonts w:ascii="Candara" w:hAnsi="Candara" w:cs="Times New Roman"/>
          <w:sz w:val="20"/>
          <w:szCs w:val="20"/>
        </w:rPr>
        <w:t xml:space="preserve">This is </w:t>
      </w:r>
      <w:r>
        <w:rPr>
          <w:rFonts w:ascii="Candara" w:hAnsi="Candara"/>
          <w:b/>
          <w:bCs/>
          <w:noProof/>
          <w:sz w:val="20"/>
          <w:szCs w:val="20"/>
        </w:rPr>
        <w:t>Md. Iqbal Hossain Shuvo</w:t>
      </w:r>
      <w:r>
        <w:rPr>
          <w:rFonts w:ascii="Candara" w:hAnsi="Candara" w:cs="Arial"/>
          <w:b/>
          <w:sz w:val="28"/>
          <w:szCs w:val="28"/>
        </w:rPr>
        <w:t xml:space="preserve"> </w:t>
      </w:r>
      <w:r>
        <w:rPr>
          <w:rFonts w:ascii="Candara" w:hAnsi="Candara" w:cs="Arial"/>
          <w:sz w:val="20"/>
          <w:szCs w:val="20"/>
        </w:rPr>
        <w:t>from Bangladesh</w:t>
      </w:r>
      <w:r>
        <w:rPr>
          <w:rFonts w:ascii="Candara" w:hAnsi="Candara" w:cs="Tahoma"/>
          <w:b/>
          <w:sz w:val="20"/>
          <w:szCs w:val="20"/>
        </w:rPr>
        <w:t xml:space="preserve"> </w:t>
      </w:r>
      <w:r>
        <w:rPr>
          <w:rFonts w:ascii="Candara" w:hAnsi="Candara" w:cs="Tahoma"/>
          <w:bCs/>
          <w:sz w:val="20"/>
          <w:szCs w:val="20"/>
        </w:rPr>
        <w:t xml:space="preserve">&amp; </w:t>
      </w:r>
      <w:r>
        <w:rPr>
          <w:rFonts w:ascii="Candara" w:hAnsi="Candara" w:cs="Times New Roman"/>
          <w:sz w:val="20"/>
          <w:szCs w:val="20"/>
        </w:rPr>
        <w:t xml:space="preserve">I would like to introduce myself &amp; my achievements to get working scope in your company as </w:t>
      </w:r>
      <w:r>
        <w:rPr>
          <w:rFonts w:ascii="Candara" w:hAnsi="Candara" w:cs="Times New Roman"/>
          <w:b/>
          <w:sz w:val="20"/>
          <w:szCs w:val="20"/>
        </w:rPr>
        <w:t>“</w:t>
      </w:r>
      <w:r>
        <w:rPr>
          <w:rFonts w:ascii="Candara" w:hAnsi="Candara" w:cs="Times New Roman"/>
          <w:b/>
          <w:bCs/>
          <w:sz w:val="20"/>
          <w:szCs w:val="20"/>
        </w:rPr>
        <w:t xml:space="preserve">Software Development Consultant” </w:t>
      </w:r>
      <w:r>
        <w:rPr>
          <w:rFonts w:ascii="Candara" w:hAnsi="Candara" w:cs="Times New Roman"/>
          <w:sz w:val="20"/>
          <w:szCs w:val="20"/>
        </w:rPr>
        <w:t xml:space="preserve">thru this cover letter.  </w:t>
      </w:r>
    </w:p>
    <w:p w14:paraId="3414B135" w14:textId="2640A137" w:rsidR="00C61D68" w:rsidRDefault="00C61D68" w:rsidP="00C61D68">
      <w:pPr>
        <w:pStyle w:val="BodyText"/>
        <w:spacing w:after="0" w:line="276" w:lineRule="auto"/>
        <w:jc w:val="both"/>
        <w:rPr>
          <w:rFonts w:ascii="Candara" w:hAnsi="Candara" w:cs="Tahoma"/>
          <w:sz w:val="20"/>
          <w:szCs w:val="20"/>
          <w:lang w:val="en-US" w:eastAsia="en-US"/>
        </w:rPr>
      </w:pPr>
      <w:r>
        <w:rPr>
          <w:rFonts w:ascii="Candara" w:hAnsi="Candara"/>
          <w:sz w:val="20"/>
          <w:szCs w:val="20"/>
        </w:rPr>
        <w:t xml:space="preserve">I strongly believe that my </w:t>
      </w:r>
      <w:r>
        <w:rPr>
          <w:rFonts w:ascii="Candara" w:hAnsi="Candara" w:cs="Tahoma"/>
          <w:sz w:val="20"/>
          <w:szCs w:val="20"/>
        </w:rPr>
        <w:t>leadership style, communication skill, knowledge &amp;</w:t>
      </w:r>
      <w:r>
        <w:rPr>
          <w:rFonts w:ascii="Candara" w:hAnsi="Candara" w:cs="Tahoma"/>
          <w:sz w:val="20"/>
          <w:szCs w:val="20"/>
          <w:lang w:val="en-US" w:eastAsia="en-US"/>
        </w:rPr>
        <w:t xml:space="preserve"> </w:t>
      </w:r>
      <w:r>
        <w:rPr>
          <w:rFonts w:ascii="Candara" w:hAnsi="Candara" w:cs="Tahoma"/>
          <w:sz w:val="20"/>
          <w:szCs w:val="20"/>
        </w:rPr>
        <w:t>1</w:t>
      </w:r>
      <w:r>
        <w:rPr>
          <w:rFonts w:ascii="Candara" w:hAnsi="Candara" w:cs="Tahoma"/>
          <w:sz w:val="20"/>
          <w:szCs w:val="20"/>
          <w:lang w:val="en-US"/>
        </w:rPr>
        <w:t>0+</w:t>
      </w:r>
      <w:r>
        <w:rPr>
          <w:rFonts w:ascii="Candara" w:hAnsi="Candara" w:cs="Tahoma"/>
          <w:sz w:val="20"/>
          <w:szCs w:val="20"/>
        </w:rPr>
        <w:t xml:space="preserve"> years in the field of Software Development, Automation, System &amp; process Development, </w:t>
      </w:r>
      <w:r>
        <w:rPr>
          <w:rFonts w:ascii="Candara" w:hAnsi="Candara"/>
          <w:sz w:val="20"/>
          <w:szCs w:val="20"/>
        </w:rPr>
        <w:t>Programming, Strategic planning &amp; Infrastructure Management area</w:t>
      </w:r>
      <w:r>
        <w:rPr>
          <w:rFonts w:ascii="Candara" w:hAnsi="Candara"/>
          <w:sz w:val="20"/>
          <w:szCs w:val="20"/>
          <w:lang w:val="en-US"/>
        </w:rPr>
        <w:t xml:space="preserve"> </w:t>
      </w:r>
      <w:r w:rsidR="00EA7306">
        <w:rPr>
          <w:rFonts w:ascii="Candara" w:hAnsi="Candara"/>
          <w:sz w:val="20"/>
          <w:szCs w:val="20"/>
          <w:lang w:val="en-US"/>
        </w:rPr>
        <w:t>etc.</w:t>
      </w:r>
      <w:r>
        <w:rPr>
          <w:rFonts w:ascii="Candara" w:hAnsi="Candara" w:cs="Tahoma"/>
          <w:sz w:val="20"/>
          <w:szCs w:val="20"/>
        </w:rPr>
        <w:t xml:space="preserve"> </w:t>
      </w:r>
      <w:r>
        <w:rPr>
          <w:rFonts w:ascii="Candara" w:hAnsi="Candara"/>
          <w:sz w:val="20"/>
          <w:szCs w:val="20"/>
        </w:rPr>
        <w:t xml:space="preserve">have made me enough confident to be a perfect candidate to apply for the post.  </w:t>
      </w:r>
    </w:p>
    <w:p w14:paraId="18DF16E6" w14:textId="77777777" w:rsidR="00C61D68" w:rsidRDefault="00C61D68" w:rsidP="00C61D68">
      <w:pPr>
        <w:pStyle w:val="ListParagraph"/>
        <w:spacing w:line="276" w:lineRule="auto"/>
        <w:ind w:left="360"/>
        <w:jc w:val="both"/>
        <w:rPr>
          <w:rFonts w:ascii="Candara" w:hAnsi="Candara" w:cs="Tahoma"/>
          <w:b/>
          <w:sz w:val="20"/>
          <w:szCs w:val="20"/>
        </w:rPr>
      </w:pPr>
      <w:bookmarkStart w:id="0" w:name="_Ref458296871"/>
    </w:p>
    <w:bookmarkEnd w:id="0"/>
    <w:p w14:paraId="417E2476" w14:textId="04B92791" w:rsidR="00C61D68" w:rsidRDefault="00C61D68" w:rsidP="00C61D68">
      <w:pPr>
        <w:jc w:val="both"/>
        <w:rPr>
          <w:rFonts w:ascii="Candara" w:hAnsi="Candara" w:cs="Tahoma"/>
          <w:bCs/>
          <w:sz w:val="20"/>
          <w:szCs w:val="20"/>
        </w:rPr>
      </w:pPr>
      <w:r>
        <w:rPr>
          <w:rFonts w:ascii="Candara" w:hAnsi="Candara" w:cs="Nirmala UI"/>
          <w:bCs/>
          <w:sz w:val="20"/>
          <w:szCs w:val="25"/>
          <w:lang w:bidi="bn-IN"/>
        </w:rPr>
        <w:t>Presently, I am working as</w:t>
      </w:r>
      <w:r>
        <w:rPr>
          <w:rFonts w:ascii="Candara" w:hAnsi="Candara" w:cs="Tahoma"/>
          <w:bCs/>
          <w:sz w:val="20"/>
          <w:szCs w:val="20"/>
        </w:rPr>
        <w:t xml:space="preserve"> System Developer (Grade B1) in Foreign, Commonwealth and Development Office, UK from Jun’19 to till now. I am responsible to develop &amp; support all system regarding UK development tracker &amp; transparency data. Before that, I worked as System Developer (Grade B2) in </w:t>
      </w:r>
      <w:r>
        <w:rPr>
          <w:rFonts w:ascii="Candara" w:hAnsi="Candara"/>
          <w:bCs/>
          <w:sz w:val="20"/>
          <w:szCs w:val="20"/>
        </w:rPr>
        <w:t>same organization</w:t>
      </w:r>
      <w:r>
        <w:rPr>
          <w:rFonts w:ascii="Candara" w:hAnsi="Candara" w:cs="Tahoma"/>
          <w:bCs/>
          <w:sz w:val="20"/>
          <w:szCs w:val="20"/>
        </w:rPr>
        <w:t xml:space="preserve"> from Mar’13 to May’19. I had to interpret requirement document and technical designs and implementing the requirement. Here, I have developed IT equipment tracking system which enabled the managers to assign IT assets to the employees &amp; track them around the world. Before that, I worked as Executive IT (IT APP, BSS &amp; Billing) in City</w:t>
      </w:r>
      <w:r w:rsidR="00EA7306">
        <w:rPr>
          <w:rFonts w:ascii="Candara" w:hAnsi="Candara" w:cs="Tahoma"/>
          <w:bCs/>
          <w:sz w:val="20"/>
          <w:szCs w:val="20"/>
        </w:rPr>
        <w:t>c</w:t>
      </w:r>
      <w:r>
        <w:rPr>
          <w:rFonts w:ascii="Candara" w:hAnsi="Candara" w:cs="Tahoma"/>
          <w:bCs/>
          <w:sz w:val="20"/>
          <w:szCs w:val="20"/>
        </w:rPr>
        <w:t>ell Limited from Jun’12 to Mar’13. I had to Design &amp; Develop customized module to lead the project on KPI Improvement business automation. I introduced software solution in Petty cash Handling and developed in house BI Solution which helps the management to take imp decisions. I also worked as Executive IT in Uttara Group of companies Ltd from Dec’10 to May’12 where I had to develop and maintain in-house software to support OSS and retail business.</w:t>
      </w:r>
    </w:p>
    <w:p w14:paraId="1F499178" w14:textId="77777777" w:rsidR="00C61D68" w:rsidRDefault="00C61D68" w:rsidP="00C61D68">
      <w:pPr>
        <w:jc w:val="both"/>
        <w:rPr>
          <w:rFonts w:ascii="Candara" w:eastAsia="Times New Roman" w:hAnsi="Candara" w:cs="Arial"/>
          <w:sz w:val="20"/>
          <w:szCs w:val="20"/>
        </w:rPr>
      </w:pPr>
      <w:r>
        <w:rPr>
          <w:rFonts w:ascii="Candara" w:hAnsi="Candara" w:cs="Arial"/>
          <w:bCs/>
          <w:sz w:val="20"/>
          <w:szCs w:val="20"/>
        </w:rPr>
        <w:t xml:space="preserve">I have completed M.Sc. in </w:t>
      </w:r>
      <w:r>
        <w:rPr>
          <w:rFonts w:ascii="Candara" w:hAnsi="Candara" w:cs="Tahoma"/>
          <w:bCs/>
          <w:sz w:val="20"/>
          <w:szCs w:val="20"/>
        </w:rPr>
        <w:t>Computer Science &amp; Engineering from Jahangirnagar University in 2016 and B.Sc. in Computer Science &amp; Engineering from Khulna University in 2009.</w:t>
      </w:r>
      <w:r>
        <w:rPr>
          <w:rFonts w:ascii="Candara" w:hAnsi="Candara" w:cs="Arial"/>
          <w:sz w:val="20"/>
          <w:szCs w:val="20"/>
        </w:rPr>
        <w:t xml:space="preserve"> I have also participated in a number of trainings for personal &amp; professional development. </w:t>
      </w:r>
    </w:p>
    <w:p w14:paraId="645E70D3" w14:textId="77777777" w:rsidR="00C61D68" w:rsidRDefault="00C61D68" w:rsidP="00C61D68">
      <w:pPr>
        <w:spacing w:after="0"/>
        <w:jc w:val="both"/>
        <w:rPr>
          <w:rFonts w:ascii="Candara" w:hAnsi="Candara" w:cs="Times New Roman"/>
          <w:sz w:val="20"/>
          <w:szCs w:val="20"/>
        </w:rPr>
      </w:pPr>
      <w:r>
        <w:rPr>
          <w:rFonts w:ascii="Candara" w:hAnsi="Candara" w:cs="Times New Roman"/>
          <w:sz w:val="20"/>
          <w:szCs w:val="20"/>
        </w:rPr>
        <w:t>I am convinced that my broad experience in my previous career field has equipped me with a strong set of valuable competencies that meet your needs. I am eager to combine my previous experience with my passion for new career fields in order to work hard and make a meaningful contribution to your organization.</w:t>
      </w:r>
    </w:p>
    <w:p w14:paraId="161B2C64" w14:textId="77777777" w:rsidR="00C61D68" w:rsidRDefault="00C61D68" w:rsidP="00C61D68">
      <w:pPr>
        <w:spacing w:after="0"/>
        <w:jc w:val="both"/>
        <w:rPr>
          <w:rFonts w:ascii="Candara" w:hAnsi="Candara" w:cs="Times New Roman"/>
          <w:sz w:val="20"/>
          <w:szCs w:val="20"/>
        </w:rPr>
      </w:pPr>
    </w:p>
    <w:p w14:paraId="2B82B4B9" w14:textId="77777777" w:rsidR="00C61D68" w:rsidRDefault="00C61D68" w:rsidP="00C61D68">
      <w:pPr>
        <w:spacing w:after="0"/>
        <w:jc w:val="both"/>
        <w:rPr>
          <w:rFonts w:ascii="Candara" w:hAnsi="Candara" w:cs="Times New Roman"/>
          <w:sz w:val="20"/>
          <w:szCs w:val="20"/>
        </w:rPr>
      </w:pPr>
      <w:r>
        <w:rPr>
          <w:rFonts w:ascii="Candara" w:hAnsi="Candara" w:cs="Times New Roman"/>
          <w:sz w:val="20"/>
          <w:szCs w:val="20"/>
        </w:rPr>
        <w:t>I would welcome the opportunity for a personal interview to discuss all these issues with more details.</w:t>
      </w:r>
    </w:p>
    <w:p w14:paraId="505BE01E" w14:textId="77777777" w:rsidR="00C61D68" w:rsidRDefault="00C61D68" w:rsidP="00C61D68">
      <w:pPr>
        <w:spacing w:after="0"/>
        <w:jc w:val="both"/>
        <w:rPr>
          <w:rFonts w:ascii="Candara" w:hAnsi="Candara" w:cs="Times New Roman"/>
          <w:sz w:val="20"/>
          <w:szCs w:val="20"/>
        </w:rPr>
      </w:pPr>
    </w:p>
    <w:p w14:paraId="6FB1C09A" w14:textId="77777777" w:rsidR="00C61D68" w:rsidRDefault="00C61D68" w:rsidP="00C61D68">
      <w:pPr>
        <w:spacing w:after="0"/>
        <w:jc w:val="both"/>
        <w:rPr>
          <w:rFonts w:ascii="Candara" w:hAnsi="Candara" w:cs="Times New Roman"/>
          <w:sz w:val="20"/>
          <w:szCs w:val="20"/>
        </w:rPr>
      </w:pPr>
      <w:r>
        <w:rPr>
          <w:rFonts w:ascii="Candara" w:hAnsi="Candara" w:cs="Times New Roman"/>
          <w:sz w:val="20"/>
          <w:szCs w:val="20"/>
        </w:rPr>
        <w:t>Sincerely yours,</w:t>
      </w:r>
    </w:p>
    <w:p w14:paraId="1136CEC2" w14:textId="77777777" w:rsidR="00C61D68" w:rsidRDefault="00C61D68" w:rsidP="00C61D68">
      <w:pPr>
        <w:spacing w:after="0"/>
        <w:jc w:val="both"/>
        <w:rPr>
          <w:rFonts w:ascii="Candara" w:hAnsi="Candara" w:cs="Times New Roman"/>
          <w:sz w:val="20"/>
          <w:szCs w:val="20"/>
        </w:rPr>
      </w:pPr>
    </w:p>
    <w:p w14:paraId="7EA690DC" w14:textId="77777777" w:rsidR="00C61D68" w:rsidRDefault="00C61D68" w:rsidP="00C61D68">
      <w:pPr>
        <w:spacing w:after="0"/>
        <w:jc w:val="both"/>
        <w:rPr>
          <w:rFonts w:ascii="Candara" w:hAnsi="Candara" w:cs="Times New Roman"/>
          <w:sz w:val="20"/>
          <w:szCs w:val="20"/>
        </w:rPr>
      </w:pPr>
    </w:p>
    <w:p w14:paraId="1A7B5D4D" w14:textId="3C79215D" w:rsidR="004910F4" w:rsidRPr="009E02DA" w:rsidRDefault="00C61D68" w:rsidP="00C61D68">
      <w:pPr>
        <w:jc w:val="both"/>
        <w:rPr>
          <w:rFonts w:ascii="Nirmala UI" w:hAnsi="Nirmala UI" w:cs="Nirmala UI"/>
          <w:sz w:val="20"/>
          <w:szCs w:val="20"/>
          <w:cs/>
          <w:lang w:bidi="bn-IN"/>
        </w:rPr>
      </w:pPr>
      <w:r>
        <w:rPr>
          <w:rFonts w:ascii="Candara" w:hAnsi="Candara"/>
          <w:b/>
          <w:noProof/>
          <w:sz w:val="20"/>
          <w:szCs w:val="20"/>
        </w:rPr>
        <w:t>Md. Iqbal Hossain Shuvo</w:t>
      </w:r>
    </w:p>
    <w:sectPr w:rsidR="004910F4" w:rsidRPr="009E02DA" w:rsidSect="00ED0688">
      <w:headerReference w:type="default" r:id="rId7"/>
      <w:footerReference w:type="default" r:id="rId8"/>
      <w:pgSz w:w="12240" w:h="15840" w:code="1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1573D2" w14:textId="77777777" w:rsidR="00733CD8" w:rsidRDefault="00733CD8">
      <w:pPr>
        <w:spacing w:after="0" w:line="240" w:lineRule="auto"/>
      </w:pPr>
      <w:r>
        <w:separator/>
      </w:r>
    </w:p>
  </w:endnote>
  <w:endnote w:type="continuationSeparator" w:id="0">
    <w:p w14:paraId="4A5EE5FF" w14:textId="77777777" w:rsidR="00733CD8" w:rsidRDefault="00733C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311F78" w14:textId="77777777" w:rsidR="00343E7C" w:rsidRDefault="001D4597" w:rsidP="00343E7C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 w:rsidR="00746216" w:rsidRPr="00746216"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343E7C">
      <w:rPr>
        <w:color w:val="808080"/>
        <w:spacing w:val="60"/>
      </w:rPr>
      <w:t>Page</w:t>
    </w:r>
  </w:p>
  <w:p w14:paraId="4A913B6D" w14:textId="77777777" w:rsidR="00343E7C" w:rsidRDefault="00733C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C2BCF0" w14:textId="77777777" w:rsidR="00733CD8" w:rsidRDefault="00733CD8">
      <w:pPr>
        <w:spacing w:after="0" w:line="240" w:lineRule="auto"/>
      </w:pPr>
      <w:r>
        <w:separator/>
      </w:r>
    </w:p>
  </w:footnote>
  <w:footnote w:type="continuationSeparator" w:id="0">
    <w:p w14:paraId="0AE274C8" w14:textId="77777777" w:rsidR="00733CD8" w:rsidRDefault="00733C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D2E2F" w14:textId="3F9E4E13" w:rsidR="00B549D8" w:rsidRDefault="00733CD8" w:rsidP="000D7F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724F1"/>
    <w:multiLevelType w:val="multilevel"/>
    <w:tmpl w:val="03C724F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0D0609"/>
    <w:multiLevelType w:val="hybridMultilevel"/>
    <w:tmpl w:val="6CA2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C3669"/>
    <w:multiLevelType w:val="hybridMultilevel"/>
    <w:tmpl w:val="47AE4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B828F0"/>
    <w:multiLevelType w:val="hybridMultilevel"/>
    <w:tmpl w:val="91D4F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42412"/>
    <w:multiLevelType w:val="multilevel"/>
    <w:tmpl w:val="E4145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FB14D8"/>
    <w:multiLevelType w:val="hybridMultilevel"/>
    <w:tmpl w:val="8CAAB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5114E"/>
    <w:multiLevelType w:val="multilevel"/>
    <w:tmpl w:val="1A28B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2E3744"/>
    <w:multiLevelType w:val="multilevel"/>
    <w:tmpl w:val="F82EB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066786"/>
    <w:multiLevelType w:val="hybridMultilevel"/>
    <w:tmpl w:val="BCCEA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EC480E"/>
    <w:multiLevelType w:val="hybridMultilevel"/>
    <w:tmpl w:val="87B83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D357D"/>
    <w:multiLevelType w:val="hybridMultilevel"/>
    <w:tmpl w:val="8FC28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5F45A8"/>
    <w:multiLevelType w:val="multilevel"/>
    <w:tmpl w:val="1B52A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BC4D05"/>
    <w:multiLevelType w:val="multilevel"/>
    <w:tmpl w:val="E708A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B439B0"/>
    <w:multiLevelType w:val="multilevel"/>
    <w:tmpl w:val="CECCF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E86943"/>
    <w:multiLevelType w:val="hybridMultilevel"/>
    <w:tmpl w:val="17C09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3544EE"/>
    <w:multiLevelType w:val="multilevel"/>
    <w:tmpl w:val="317CE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8D746BB"/>
    <w:multiLevelType w:val="hybridMultilevel"/>
    <w:tmpl w:val="4908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57546E"/>
    <w:multiLevelType w:val="multilevel"/>
    <w:tmpl w:val="7D721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D6180E"/>
    <w:multiLevelType w:val="hybridMultilevel"/>
    <w:tmpl w:val="24B6D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0639F"/>
    <w:multiLevelType w:val="hybridMultilevel"/>
    <w:tmpl w:val="4A749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D603C1"/>
    <w:multiLevelType w:val="multilevel"/>
    <w:tmpl w:val="66009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E770A9B"/>
    <w:multiLevelType w:val="hybridMultilevel"/>
    <w:tmpl w:val="18FE4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6D69E9"/>
    <w:multiLevelType w:val="hybridMultilevel"/>
    <w:tmpl w:val="1DCA4E34"/>
    <w:lvl w:ilvl="0" w:tplc="843C54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8334D"/>
    <w:multiLevelType w:val="hybridMultilevel"/>
    <w:tmpl w:val="7BE21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6A5ECF"/>
    <w:multiLevelType w:val="hybridMultilevel"/>
    <w:tmpl w:val="4D400BBA"/>
    <w:lvl w:ilvl="0" w:tplc="300EF1B2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  <w:b/>
        <w:bCs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372DA6"/>
    <w:multiLevelType w:val="hybridMultilevel"/>
    <w:tmpl w:val="F5B4BDA8"/>
    <w:lvl w:ilvl="0" w:tplc="3CAE4398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5C1556"/>
    <w:multiLevelType w:val="multilevel"/>
    <w:tmpl w:val="60646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4B97476"/>
    <w:multiLevelType w:val="hybridMultilevel"/>
    <w:tmpl w:val="28489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AB4400"/>
    <w:multiLevelType w:val="hybridMultilevel"/>
    <w:tmpl w:val="ECA89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E31D8B"/>
    <w:multiLevelType w:val="hybridMultilevel"/>
    <w:tmpl w:val="21006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A4310"/>
    <w:multiLevelType w:val="hybridMultilevel"/>
    <w:tmpl w:val="EA788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121CC9"/>
    <w:multiLevelType w:val="hybridMultilevel"/>
    <w:tmpl w:val="0AA80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A059FC"/>
    <w:multiLevelType w:val="hybridMultilevel"/>
    <w:tmpl w:val="1D00D11E"/>
    <w:lvl w:ilvl="0" w:tplc="1BCE2EE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4E04EC"/>
    <w:multiLevelType w:val="multilevel"/>
    <w:tmpl w:val="FE5A4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5257EA2"/>
    <w:multiLevelType w:val="hybridMultilevel"/>
    <w:tmpl w:val="CDB2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425D97"/>
    <w:multiLevelType w:val="hybridMultilevel"/>
    <w:tmpl w:val="5F603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27000E"/>
    <w:multiLevelType w:val="hybridMultilevel"/>
    <w:tmpl w:val="BA5E2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E673E7"/>
    <w:multiLevelType w:val="multilevel"/>
    <w:tmpl w:val="83A24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E4B0D2B"/>
    <w:multiLevelType w:val="hybridMultilevel"/>
    <w:tmpl w:val="9BB0516E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39" w15:restartNumberingAfterBreak="0">
    <w:nsid w:val="6F403F32"/>
    <w:multiLevelType w:val="hybridMultilevel"/>
    <w:tmpl w:val="C6FC3E56"/>
    <w:lvl w:ilvl="0" w:tplc="C90A30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1A362C"/>
    <w:multiLevelType w:val="hybridMultilevel"/>
    <w:tmpl w:val="F6E2E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641BA"/>
    <w:multiLevelType w:val="hybridMultilevel"/>
    <w:tmpl w:val="8092DD2C"/>
    <w:lvl w:ilvl="0" w:tplc="6FDA5BE4">
      <w:numFmt w:val="bullet"/>
      <w:lvlText w:val="•"/>
      <w:lvlJc w:val="left"/>
      <w:pPr>
        <w:ind w:left="720" w:hanging="360"/>
      </w:pPr>
      <w:rPr>
        <w:rFonts w:ascii="Candara" w:eastAsia="Times New Roman" w:hAnsi="Candar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9"/>
  </w:num>
  <w:num w:numId="3">
    <w:abstractNumId w:val="24"/>
  </w:num>
  <w:num w:numId="4">
    <w:abstractNumId w:val="25"/>
  </w:num>
  <w:num w:numId="5">
    <w:abstractNumId w:val="34"/>
  </w:num>
  <w:num w:numId="6">
    <w:abstractNumId w:val="22"/>
  </w:num>
  <w:num w:numId="7">
    <w:abstractNumId w:val="3"/>
  </w:num>
  <w:num w:numId="8">
    <w:abstractNumId w:val="9"/>
  </w:num>
  <w:num w:numId="9">
    <w:abstractNumId w:val="32"/>
  </w:num>
  <w:num w:numId="10">
    <w:abstractNumId w:val="28"/>
  </w:num>
  <w:num w:numId="11">
    <w:abstractNumId w:val="31"/>
  </w:num>
  <w:num w:numId="12">
    <w:abstractNumId w:val="14"/>
  </w:num>
  <w:num w:numId="13">
    <w:abstractNumId w:val="8"/>
  </w:num>
  <w:num w:numId="14">
    <w:abstractNumId w:val="2"/>
  </w:num>
  <w:num w:numId="15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38"/>
  </w:num>
  <w:num w:numId="18">
    <w:abstractNumId w:val="5"/>
  </w:num>
  <w:num w:numId="19">
    <w:abstractNumId w:val="18"/>
  </w:num>
  <w:num w:numId="20">
    <w:abstractNumId w:val="10"/>
  </w:num>
  <w:num w:numId="21">
    <w:abstractNumId w:val="19"/>
  </w:num>
  <w:num w:numId="22">
    <w:abstractNumId w:val="29"/>
  </w:num>
  <w:num w:numId="23">
    <w:abstractNumId w:val="30"/>
  </w:num>
  <w:num w:numId="24">
    <w:abstractNumId w:val="27"/>
  </w:num>
  <w:num w:numId="2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2"/>
  </w:num>
  <w:num w:numId="28">
    <w:abstractNumId w:val="23"/>
  </w:num>
  <w:num w:numId="29">
    <w:abstractNumId w:val="35"/>
  </w:num>
  <w:num w:numId="30">
    <w:abstractNumId w:val="8"/>
  </w:num>
  <w:num w:numId="31">
    <w:abstractNumId w:val="41"/>
  </w:num>
  <w:num w:numId="32">
    <w:abstractNumId w:val="20"/>
  </w:num>
  <w:num w:numId="33">
    <w:abstractNumId w:val="26"/>
  </w:num>
  <w:num w:numId="34">
    <w:abstractNumId w:val="40"/>
  </w:num>
  <w:num w:numId="35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8"/>
  </w:num>
  <w:num w:numId="37">
    <w:abstractNumId w:val="14"/>
  </w:num>
  <w:num w:numId="38">
    <w:abstractNumId w:val="1"/>
  </w:num>
  <w:num w:numId="39">
    <w:abstractNumId w:val="33"/>
  </w:num>
  <w:num w:numId="40">
    <w:abstractNumId w:val="4"/>
  </w:num>
  <w:num w:numId="41">
    <w:abstractNumId w:val="12"/>
  </w:num>
  <w:num w:numId="42">
    <w:abstractNumId w:val="15"/>
  </w:num>
  <w:num w:numId="43">
    <w:abstractNumId w:val="7"/>
  </w:num>
  <w:num w:numId="44">
    <w:abstractNumId w:val="6"/>
  </w:num>
  <w:num w:numId="45">
    <w:abstractNumId w:val="11"/>
  </w:num>
  <w:num w:numId="46">
    <w:abstractNumId w:val="13"/>
  </w:num>
  <w:num w:numId="47">
    <w:abstractNumId w:val="37"/>
  </w:num>
  <w:num w:numId="48">
    <w:abstractNumId w:val="17"/>
  </w:num>
  <w:num w:numId="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NDU3MDQ0tTQzNTJT0lEKTi0uzszPAykwrAUATSpm5ywAAAA="/>
  </w:docVars>
  <w:rsids>
    <w:rsidRoot w:val="00594EAE"/>
    <w:rsid w:val="000130C2"/>
    <w:rsid w:val="00032CBF"/>
    <w:rsid w:val="00034048"/>
    <w:rsid w:val="00041BF1"/>
    <w:rsid w:val="00047543"/>
    <w:rsid w:val="00085D43"/>
    <w:rsid w:val="000B030C"/>
    <w:rsid w:val="000F4707"/>
    <w:rsid w:val="00107864"/>
    <w:rsid w:val="00113E0C"/>
    <w:rsid w:val="00122454"/>
    <w:rsid w:val="001442EB"/>
    <w:rsid w:val="00154ED8"/>
    <w:rsid w:val="001D4597"/>
    <w:rsid w:val="001D777B"/>
    <w:rsid w:val="001E1D76"/>
    <w:rsid w:val="002333D3"/>
    <w:rsid w:val="0024414B"/>
    <w:rsid w:val="00244F26"/>
    <w:rsid w:val="00294A12"/>
    <w:rsid w:val="002A6708"/>
    <w:rsid w:val="002B4AC1"/>
    <w:rsid w:val="00300DFC"/>
    <w:rsid w:val="003265B1"/>
    <w:rsid w:val="00334BFC"/>
    <w:rsid w:val="003676FE"/>
    <w:rsid w:val="00374100"/>
    <w:rsid w:val="003A0A2C"/>
    <w:rsid w:val="003F241E"/>
    <w:rsid w:val="004011E9"/>
    <w:rsid w:val="00402102"/>
    <w:rsid w:val="004328B0"/>
    <w:rsid w:val="004910F4"/>
    <w:rsid w:val="00496AF1"/>
    <w:rsid w:val="004B12CB"/>
    <w:rsid w:val="004E74E9"/>
    <w:rsid w:val="00526CD5"/>
    <w:rsid w:val="00554963"/>
    <w:rsid w:val="00594EAE"/>
    <w:rsid w:val="0059680C"/>
    <w:rsid w:val="00624D44"/>
    <w:rsid w:val="006436A2"/>
    <w:rsid w:val="00647FFC"/>
    <w:rsid w:val="00652FBA"/>
    <w:rsid w:val="006656A3"/>
    <w:rsid w:val="006661D2"/>
    <w:rsid w:val="00675039"/>
    <w:rsid w:val="006770F0"/>
    <w:rsid w:val="0068288D"/>
    <w:rsid w:val="006970FD"/>
    <w:rsid w:val="006C6411"/>
    <w:rsid w:val="006E43B6"/>
    <w:rsid w:val="006F1B97"/>
    <w:rsid w:val="0070348B"/>
    <w:rsid w:val="00715638"/>
    <w:rsid w:val="00733CD8"/>
    <w:rsid w:val="0074455E"/>
    <w:rsid w:val="00744C16"/>
    <w:rsid w:val="00746216"/>
    <w:rsid w:val="00770CC8"/>
    <w:rsid w:val="007A21E7"/>
    <w:rsid w:val="007A36ED"/>
    <w:rsid w:val="007C2C17"/>
    <w:rsid w:val="00824ABA"/>
    <w:rsid w:val="008923D5"/>
    <w:rsid w:val="0089556D"/>
    <w:rsid w:val="00896C9F"/>
    <w:rsid w:val="008D65D4"/>
    <w:rsid w:val="00907284"/>
    <w:rsid w:val="0092577B"/>
    <w:rsid w:val="00931F44"/>
    <w:rsid w:val="00932D5B"/>
    <w:rsid w:val="00932D90"/>
    <w:rsid w:val="00940FA2"/>
    <w:rsid w:val="00954E5D"/>
    <w:rsid w:val="009629BF"/>
    <w:rsid w:val="00986F5C"/>
    <w:rsid w:val="009E02DA"/>
    <w:rsid w:val="009E0400"/>
    <w:rsid w:val="00A446C7"/>
    <w:rsid w:val="00AA1001"/>
    <w:rsid w:val="00AB353C"/>
    <w:rsid w:val="00AE30E6"/>
    <w:rsid w:val="00B3018E"/>
    <w:rsid w:val="00B8353B"/>
    <w:rsid w:val="00BB5FEA"/>
    <w:rsid w:val="00BD0A37"/>
    <w:rsid w:val="00BD5889"/>
    <w:rsid w:val="00BD6403"/>
    <w:rsid w:val="00BF7A09"/>
    <w:rsid w:val="00C01D8F"/>
    <w:rsid w:val="00C23B0A"/>
    <w:rsid w:val="00C305B3"/>
    <w:rsid w:val="00C42126"/>
    <w:rsid w:val="00C61D68"/>
    <w:rsid w:val="00C93012"/>
    <w:rsid w:val="00CC0B5E"/>
    <w:rsid w:val="00CE7790"/>
    <w:rsid w:val="00D06C8A"/>
    <w:rsid w:val="00D222E9"/>
    <w:rsid w:val="00D260B2"/>
    <w:rsid w:val="00D32368"/>
    <w:rsid w:val="00D56F1E"/>
    <w:rsid w:val="00D67825"/>
    <w:rsid w:val="00D70840"/>
    <w:rsid w:val="00D832D5"/>
    <w:rsid w:val="00D85467"/>
    <w:rsid w:val="00D976C5"/>
    <w:rsid w:val="00DB4940"/>
    <w:rsid w:val="00EA7306"/>
    <w:rsid w:val="00EB0829"/>
    <w:rsid w:val="00ED0688"/>
    <w:rsid w:val="00EE5805"/>
    <w:rsid w:val="00F00EE9"/>
    <w:rsid w:val="00F670E3"/>
    <w:rsid w:val="00F95D67"/>
    <w:rsid w:val="00F97330"/>
    <w:rsid w:val="00FA0937"/>
    <w:rsid w:val="00FE6610"/>
    <w:rsid w:val="00FF7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BAE85"/>
  <w15:docId w15:val="{54F889B6-A89E-45E1-A5EF-8A619E966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7FF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C305B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D77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77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6656A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D6403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BD6403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D6403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D6403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BodyText">
    <w:name w:val="Body Text"/>
    <w:basedOn w:val="Normal"/>
    <w:link w:val="BodyTextChar"/>
    <w:uiPriority w:val="99"/>
    <w:unhideWhenUsed/>
    <w:rsid w:val="00BD6403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BodyTextChar">
    <w:name w:val="Body Text Char"/>
    <w:basedOn w:val="DefaultParagraphFont"/>
    <w:link w:val="BodyText"/>
    <w:uiPriority w:val="99"/>
    <w:rsid w:val="00BD6403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styleId="HTMLCite">
    <w:name w:val="HTML Cite"/>
    <w:uiPriority w:val="99"/>
    <w:semiHidden/>
    <w:unhideWhenUsed/>
    <w:rsid w:val="008D65D4"/>
    <w:rPr>
      <w:i/>
      <w:iCs/>
    </w:rPr>
  </w:style>
  <w:style w:type="character" w:customStyle="1" w:styleId="5yl5">
    <w:name w:val="_5yl5"/>
    <w:rsid w:val="00154E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14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1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D SHUVO</cp:lastModifiedBy>
  <cp:revision>8</cp:revision>
  <cp:lastPrinted>2017-02-04T05:40:00Z</cp:lastPrinted>
  <dcterms:created xsi:type="dcterms:W3CDTF">2021-01-12T09:29:00Z</dcterms:created>
  <dcterms:modified xsi:type="dcterms:W3CDTF">2021-01-14T22:18:00Z</dcterms:modified>
</cp:coreProperties>
</file>